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CABC960" w14:textId="0E4BC35C" w:rsidR="0080654E" w:rsidRPr="0080654E" w:rsidRDefault="0080654E" w:rsidP="0080654E">
      <w:pPr>
        <w:pStyle w:val="Heading1"/>
        <w:jc w:val="center"/>
        <w:rPr>
          <w:b/>
          <w:bCs/>
          <w:sz w:val="44"/>
          <w:szCs w:val="44"/>
        </w:rPr>
      </w:pPr>
      <w:bookmarkStart w:id="0" w:name="Xfb2b4f9c707a59cbb7afd2e4f635345bd62a042"/>
      <w:bookmarkStart w:id="1" w:name="Xc852498c67d75de56f5a01767f8d3e836ae2d4e"/>
      <w:r w:rsidRPr="0080654E">
        <w:rPr>
          <w:b/>
          <w:bCs/>
          <w:sz w:val="44"/>
          <w:szCs w:val="44"/>
        </w:rPr>
        <w:t>S.P.A.R.K. Summer Strength &amp; Conditioning Program</w:t>
      </w:r>
    </w:p>
    <w:p w14:paraId="349D6EB1" w14:textId="6CFA62C3" w:rsidR="0013481C" w:rsidRDefault="00B6384F" w:rsidP="0080654E">
      <w:pPr>
        <w:pStyle w:val="Heading3"/>
        <w:ind w:firstLine="720"/>
      </w:pPr>
      <w:r>
        <w:t>Parent/Guardian Consent, Liability Waiver, and Medical Authorization</w:t>
      </w:r>
    </w:p>
    <w:p w14:paraId="69D0D303" w14:textId="771A39BA" w:rsidR="0013481C" w:rsidRDefault="00B6384F" w:rsidP="0080654E">
      <w:pPr>
        <w:pStyle w:val="FirstParagraph"/>
      </w:pPr>
      <w:r>
        <w:rPr>
          <w:b/>
          <w:bCs/>
        </w:rPr>
        <w:t>Participant Name:</w:t>
      </w:r>
      <w:r>
        <w:t xml:space="preserve"> __________________________________________</w:t>
      </w:r>
      <w:r w:rsidR="0080654E">
        <w:t xml:space="preserve"> </w:t>
      </w:r>
      <w:r>
        <w:rPr>
          <w:b/>
          <w:bCs/>
        </w:rPr>
        <w:t>Participant Age:</w:t>
      </w:r>
      <w:r>
        <w:t xml:space="preserve"> __________</w:t>
      </w:r>
    </w:p>
    <w:p w14:paraId="0B3BF8BA" w14:textId="77777777" w:rsidR="0013481C" w:rsidRDefault="00B6384F">
      <w:pPr>
        <w:pStyle w:val="BodyText"/>
      </w:pPr>
      <w:r>
        <w:rPr>
          <w:b/>
          <w:bCs/>
        </w:rPr>
        <w:t>Parent/Guardian Name:</w:t>
      </w:r>
      <w:r>
        <w:t xml:space="preserve"> _____________________________________</w:t>
      </w:r>
    </w:p>
    <w:p w14:paraId="212A41BF" w14:textId="319FE3C9" w:rsidR="0013481C" w:rsidRDefault="00B6384F">
      <w:pPr>
        <w:pStyle w:val="BodyText"/>
      </w:pPr>
      <w:r>
        <w:rPr>
          <w:b/>
          <w:bCs/>
        </w:rPr>
        <w:t xml:space="preserve">Phone </w:t>
      </w:r>
      <w:r w:rsidR="0080654E">
        <w:rPr>
          <w:b/>
          <w:bCs/>
        </w:rPr>
        <w:t xml:space="preserve"># </w:t>
      </w:r>
      <w:r>
        <w:rPr>
          <w:b/>
          <w:bCs/>
        </w:rPr>
        <w:t>:</w:t>
      </w:r>
      <w:r>
        <w:t xml:space="preserve"> ______________________________________</w:t>
      </w:r>
      <w:r w:rsidR="0080654E">
        <w:t xml:space="preserve"> </w:t>
      </w:r>
      <w:r>
        <w:rPr>
          <w:b/>
          <w:bCs/>
        </w:rPr>
        <w:t>Email:</w:t>
      </w:r>
      <w:r>
        <w:t xml:space="preserve"> ______________________________________</w:t>
      </w:r>
    </w:p>
    <w:p w14:paraId="6D28FC39" w14:textId="77777777" w:rsidR="0013481C" w:rsidRDefault="00B6384F">
      <w:pPr>
        <w:pStyle w:val="BodyText"/>
      </w:pPr>
      <w:r>
        <w:rPr>
          <w:b/>
          <w:bCs/>
        </w:rPr>
        <w:t>Emergency Contact (if different from parent/guardian):</w:t>
      </w:r>
    </w:p>
    <w:p w14:paraId="58610D9E" w14:textId="77777777" w:rsidR="0013481C" w:rsidRDefault="00B6384F">
      <w:pPr>
        <w:pStyle w:val="BodyText"/>
      </w:pPr>
      <w:r>
        <w:t>Name: ____________________________________________</w:t>
      </w:r>
    </w:p>
    <w:p w14:paraId="1E544A6E" w14:textId="77777777" w:rsidR="0013481C" w:rsidRDefault="00B6384F">
      <w:pPr>
        <w:pStyle w:val="BodyText"/>
      </w:pPr>
      <w:r>
        <w:t>Phone: ____________________________________________</w:t>
      </w:r>
    </w:p>
    <w:p w14:paraId="22B8243F" w14:textId="77777777" w:rsidR="0013481C" w:rsidRDefault="00355D8B">
      <w:r>
        <w:pict w14:anchorId="2B01C0BC">
          <v:rect id="_x0000_i1025" style="width:0;height:1.5pt" o:hralign="center" o:hrstd="t" o:hr="t"/>
        </w:pict>
      </w:r>
    </w:p>
    <w:p w14:paraId="0D5346E7" w14:textId="77777777" w:rsidR="0013481C" w:rsidRDefault="00B6384F" w:rsidP="0080654E">
      <w:pPr>
        <w:pStyle w:val="Heading2"/>
        <w:ind w:firstLine="720"/>
      </w:pPr>
      <w:bookmarkStart w:id="2" w:name="program-description"/>
      <w:bookmarkEnd w:id="0"/>
      <w:r>
        <w:t>Program Description</w:t>
      </w:r>
    </w:p>
    <w:p w14:paraId="4ED3C05E" w14:textId="0DA3C995" w:rsidR="0013481C" w:rsidRDefault="00B6384F">
      <w:pPr>
        <w:pStyle w:val="FirstParagraph"/>
      </w:pPr>
      <w:r>
        <w:t>The S.P.A.R.K. Summer Strength &amp; Conditioning Program (Strength, Performance, Agility, Resilience &amp; Knowledge) is designed for girls ages 9–1</w:t>
      </w:r>
      <w:r w:rsidR="00E65712">
        <w:t>1</w:t>
      </w:r>
      <w:r>
        <w:t>. The program promotes and encourages girls to build strength, speed, confidence, and healthy movement skills through engaging activities that support both athletic performance and injury prevention.</w:t>
      </w:r>
    </w:p>
    <w:p w14:paraId="2C87B5AF" w14:textId="77777777" w:rsidR="0013481C" w:rsidRDefault="00B6384F">
      <w:pPr>
        <w:pStyle w:val="BodyText"/>
      </w:pPr>
      <w:r>
        <w:t>Activities may include, but are not limited to:</w:t>
      </w:r>
    </w:p>
    <w:p w14:paraId="6D51C4C0" w14:textId="77777777" w:rsidR="0013481C" w:rsidRDefault="00B6384F">
      <w:pPr>
        <w:pStyle w:val="Compact"/>
        <w:numPr>
          <w:ilvl w:val="0"/>
          <w:numId w:val="2"/>
        </w:numPr>
      </w:pPr>
      <w:r>
        <w:t>Age-appropriate strength training</w:t>
      </w:r>
    </w:p>
    <w:p w14:paraId="74F5F335" w14:textId="77777777" w:rsidR="0013481C" w:rsidRDefault="00B6384F">
      <w:pPr>
        <w:pStyle w:val="Compact"/>
        <w:numPr>
          <w:ilvl w:val="0"/>
          <w:numId w:val="2"/>
        </w:numPr>
      </w:pPr>
      <w:r>
        <w:t>Agility and speed drills</w:t>
      </w:r>
    </w:p>
    <w:p w14:paraId="40CC973D" w14:textId="44545FD8" w:rsidR="0013481C" w:rsidRDefault="00B6384F" w:rsidP="0080654E">
      <w:pPr>
        <w:pStyle w:val="Compact"/>
        <w:numPr>
          <w:ilvl w:val="0"/>
          <w:numId w:val="2"/>
        </w:numPr>
      </w:pPr>
      <w:r>
        <w:t>Balance and coordination activities</w:t>
      </w:r>
    </w:p>
    <w:p w14:paraId="03D2D4E2" w14:textId="77777777" w:rsidR="0013481C" w:rsidRDefault="00B6384F">
      <w:pPr>
        <w:pStyle w:val="Compact"/>
        <w:numPr>
          <w:ilvl w:val="0"/>
          <w:numId w:val="2"/>
        </w:numPr>
      </w:pPr>
      <w:r>
        <w:t>Flexibility and mobility exercises</w:t>
      </w:r>
    </w:p>
    <w:p w14:paraId="4A3D8DC9" w14:textId="77777777" w:rsidR="0013481C" w:rsidRDefault="00B6384F">
      <w:pPr>
        <w:pStyle w:val="Compact"/>
        <w:numPr>
          <w:ilvl w:val="0"/>
          <w:numId w:val="2"/>
        </w:numPr>
      </w:pPr>
      <w:r>
        <w:t>Injury prevention and movement education</w:t>
      </w:r>
    </w:p>
    <w:p w14:paraId="038DA7FC" w14:textId="6C7229F6" w:rsidR="0080654E" w:rsidRDefault="0080654E">
      <w:pPr>
        <w:pStyle w:val="Compact"/>
        <w:numPr>
          <w:ilvl w:val="0"/>
          <w:numId w:val="2"/>
        </w:numPr>
      </w:pPr>
      <w:r>
        <w:t>Fitness games, challenges, and team-building activities</w:t>
      </w:r>
    </w:p>
    <w:p w14:paraId="486E3D73" w14:textId="77777777" w:rsidR="0013481C" w:rsidRDefault="00355D8B">
      <w:r>
        <w:pict w14:anchorId="7D4BA59D">
          <v:rect id="_x0000_i1026" style="width:0;height:1.5pt" o:hralign="center" o:hrstd="t" o:hr="t"/>
        </w:pict>
      </w:r>
    </w:p>
    <w:p w14:paraId="48383267" w14:textId="77777777" w:rsidR="0013481C" w:rsidRDefault="00B6384F">
      <w:pPr>
        <w:pStyle w:val="Heading2"/>
      </w:pPr>
      <w:bookmarkStart w:id="3" w:name="assumption-of-risk"/>
      <w:bookmarkEnd w:id="2"/>
      <w:r>
        <w:t>Assumption of Risk</w:t>
      </w:r>
    </w:p>
    <w:p w14:paraId="204D8ECA" w14:textId="1271B69A" w:rsidR="0013481C" w:rsidRDefault="00B6384F" w:rsidP="0080654E">
      <w:pPr>
        <w:pStyle w:val="FirstParagraph"/>
      </w:pPr>
      <w:r>
        <w:t>I understand that participation in physical activity, fitness training, and athletic activities involves inherent risks, including but not limited to:</w:t>
      </w:r>
      <w:r w:rsidR="0080654E">
        <w:t xml:space="preserve"> </w:t>
      </w:r>
      <w:r>
        <w:t>Muscle soreness</w:t>
      </w:r>
      <w:r w:rsidR="0080654E">
        <w:t xml:space="preserve">, </w:t>
      </w:r>
      <w:r>
        <w:t>Sprains and strains</w:t>
      </w:r>
      <w:r w:rsidR="0080654E">
        <w:t xml:space="preserve">, </w:t>
      </w:r>
      <w:r>
        <w:t>Falls</w:t>
      </w:r>
      <w:r w:rsidR="0080654E">
        <w:t xml:space="preserve">, </w:t>
      </w:r>
      <w:r>
        <w:t>Bruises and minor injuries</w:t>
      </w:r>
      <w:r w:rsidR="0080654E">
        <w:t xml:space="preserve">, </w:t>
      </w:r>
      <w:r>
        <w:t>Serious injury in rare circumstances</w:t>
      </w:r>
      <w:r w:rsidR="0080654E">
        <w:t xml:space="preserve">. </w:t>
      </w:r>
      <w:r>
        <w:t>I acknowledge that no activity can be completely risk-free and voluntarily allow my child to participate in the program.</w:t>
      </w:r>
    </w:p>
    <w:p w14:paraId="5A6B965A" w14:textId="77777777" w:rsidR="0013481C" w:rsidRDefault="00B6384F">
      <w:pPr>
        <w:pStyle w:val="Heading2"/>
      </w:pPr>
      <w:bookmarkStart w:id="4" w:name="medical-information"/>
      <w:bookmarkEnd w:id="3"/>
      <w:r>
        <w:t>Medical Information</w:t>
      </w:r>
    </w:p>
    <w:p w14:paraId="6C73D2A9" w14:textId="77777777" w:rsidR="0013481C" w:rsidRDefault="00B6384F">
      <w:pPr>
        <w:pStyle w:val="FirstParagraph"/>
      </w:pPr>
      <w:r>
        <w:t>Please list any medical conditions, allergies, injuries, medications, or other health concerns that instructors should be aware of:</w:t>
      </w:r>
    </w:p>
    <w:p w14:paraId="326580AD" w14:textId="77777777" w:rsidR="0013481C" w:rsidRDefault="00355D8B">
      <w:r>
        <w:pict w14:anchorId="375870CF">
          <v:rect id="_x0000_i1027" style="width:0;height:1.5pt" o:hralign="center" o:hrstd="t" o:hr="t"/>
        </w:pict>
      </w:r>
    </w:p>
    <w:p w14:paraId="7B063A3F" w14:textId="77777777" w:rsidR="0013481C" w:rsidRDefault="00355D8B">
      <w:r>
        <w:pict w14:anchorId="56EC7A48">
          <v:rect id="_x0000_i1028" style="width:0;height:1.5pt" o:hralign="center" o:hrstd="t" o:hr="t"/>
        </w:pict>
      </w:r>
    </w:p>
    <w:p w14:paraId="16DBFA94" w14:textId="77777777" w:rsidR="00F20B66" w:rsidRDefault="00F20B66" w:rsidP="00F20B66">
      <w:pPr>
        <w:pStyle w:val="FirstParagraph"/>
      </w:pPr>
    </w:p>
    <w:p w14:paraId="78992D21" w14:textId="6D66ABDC" w:rsidR="0013481C" w:rsidRDefault="00B6384F" w:rsidP="00F20B66">
      <w:pPr>
        <w:pStyle w:val="FirstParagraph"/>
      </w:pPr>
      <w:r>
        <w:lastRenderedPageBreak/>
        <w:t>Does your child have any restrictions on physical activity?</w:t>
      </w:r>
      <w:r w:rsidR="00F20B66">
        <w:t xml:space="preserve">               </w:t>
      </w:r>
      <w:r>
        <w:t>☐ No</w:t>
      </w:r>
      <w:r w:rsidR="0080654E">
        <w:t xml:space="preserve">                     </w:t>
      </w:r>
      <w:r>
        <w:t>☐ Yes (please explain)</w:t>
      </w:r>
    </w:p>
    <w:p w14:paraId="2765437A" w14:textId="77777777" w:rsidR="0013481C" w:rsidRDefault="00355D8B">
      <w:r>
        <w:pict w14:anchorId="5370AA03">
          <v:rect id="_x0000_i1029" style="width:0;height:1.5pt" o:hralign="center" o:hrstd="t" o:hr="t"/>
        </w:pict>
      </w:r>
    </w:p>
    <w:p w14:paraId="72DA55CA" w14:textId="77777777" w:rsidR="0013481C" w:rsidRDefault="00355D8B">
      <w:r>
        <w:pict w14:anchorId="24370EA2">
          <v:rect id="_x0000_i1030" style="width:0;height:1.5pt" o:hralign="center" o:hrstd="t" o:hr="t"/>
        </w:pict>
      </w:r>
    </w:p>
    <w:p w14:paraId="3D1A289C" w14:textId="77777777" w:rsidR="0013481C" w:rsidRDefault="00B6384F">
      <w:pPr>
        <w:pStyle w:val="Heading2"/>
      </w:pPr>
      <w:bookmarkStart w:id="5" w:name="parentguardian-authorization"/>
      <w:bookmarkEnd w:id="4"/>
      <w:r>
        <w:t>Parent/Guardian Authorization</w:t>
      </w:r>
    </w:p>
    <w:p w14:paraId="2F94B6D3" w14:textId="77777777" w:rsidR="0013481C" w:rsidRDefault="00B6384F">
      <w:pPr>
        <w:pStyle w:val="FirstParagraph"/>
      </w:pPr>
      <w:r>
        <w:t>I certify that my child is physically able to participate in this program and has no known medical condition that would prevent safe participation unless disclosed above.</w:t>
      </w:r>
    </w:p>
    <w:p w14:paraId="7736816F" w14:textId="77777777" w:rsidR="0013481C" w:rsidRDefault="00B6384F">
      <w:pPr>
        <w:pStyle w:val="BodyText"/>
      </w:pPr>
      <w:r>
        <w:t>I understand that instructors will provide supervision, instruction, and safety guidelines; however, participation in physical activities involves risks that cannot be entirely eliminated.</w:t>
      </w:r>
    </w:p>
    <w:p w14:paraId="011075CA" w14:textId="77777777" w:rsidR="0013481C" w:rsidRDefault="00B6384F">
      <w:pPr>
        <w:pStyle w:val="BodyText"/>
      </w:pPr>
      <w:r>
        <w:t>I agree that my child will follow all program rules and safety instructions.</w:t>
      </w:r>
    </w:p>
    <w:p w14:paraId="6F838099" w14:textId="77777777" w:rsidR="0013481C" w:rsidRDefault="00355D8B">
      <w:r>
        <w:pict w14:anchorId="6F3912A6">
          <v:rect id="_x0000_i1031" style="width:0;height:1.5pt" o:hralign="center" o:hrstd="t" o:hr="t"/>
        </w:pict>
      </w:r>
    </w:p>
    <w:p w14:paraId="22E972F5" w14:textId="77777777" w:rsidR="0013481C" w:rsidRDefault="00B6384F">
      <w:pPr>
        <w:pStyle w:val="Heading2"/>
      </w:pPr>
      <w:bookmarkStart w:id="6" w:name="release-of-liability"/>
      <w:bookmarkEnd w:id="5"/>
      <w:r>
        <w:t>Release of Liability</w:t>
      </w:r>
    </w:p>
    <w:p w14:paraId="25D55B3B" w14:textId="52E04BDC" w:rsidR="0013481C" w:rsidRDefault="00B6384F" w:rsidP="0080654E">
      <w:pPr>
        <w:pStyle w:val="FirstParagraph"/>
      </w:pPr>
      <w:r>
        <w:t xml:space="preserve">To the fullest extent permitted by law, I release, waive, and discharge the program organizers, instructors, volunteers, </w:t>
      </w:r>
      <w:r w:rsidR="0080654E">
        <w:t xml:space="preserve">and </w:t>
      </w:r>
      <w:r>
        <w:t>facility providers from any liability for injury, loss, or damage arising from</w:t>
      </w:r>
      <w:r w:rsidR="0080654E">
        <w:t xml:space="preserve">   </w:t>
      </w:r>
      <w:r>
        <w:t xml:space="preserve"> my child’s participation in the program, except in cases of gross negligence or willful misconduct.</w:t>
      </w:r>
      <w:r w:rsidR="0080654E">
        <w:t xml:space="preserve"> </w:t>
      </w:r>
      <w:r>
        <w:t>I understand that this release applies to all program activities conducted during the program dates.</w:t>
      </w:r>
    </w:p>
    <w:p w14:paraId="0519B9AF" w14:textId="77777777" w:rsidR="0013481C" w:rsidRDefault="00355D8B">
      <w:r>
        <w:pict w14:anchorId="7B8D542D">
          <v:rect id="_x0000_i1032" style="width:0;height:1.5pt" o:hralign="center" o:hrstd="t" o:hr="t"/>
        </w:pict>
      </w:r>
    </w:p>
    <w:p w14:paraId="46F51A7B" w14:textId="77777777" w:rsidR="0013481C" w:rsidRDefault="00B6384F">
      <w:pPr>
        <w:pStyle w:val="Heading2"/>
      </w:pPr>
      <w:bookmarkStart w:id="7" w:name="emergency-medical-authorization"/>
      <w:bookmarkEnd w:id="6"/>
      <w:r>
        <w:t>Emergency Medical Authorization</w:t>
      </w:r>
    </w:p>
    <w:p w14:paraId="2D5B1B20" w14:textId="6478BA5A" w:rsidR="0013481C" w:rsidRDefault="00B6384F" w:rsidP="0080654E">
      <w:pPr>
        <w:pStyle w:val="FirstParagraph"/>
      </w:pPr>
      <w:r>
        <w:t>In the event of an injury or medical emergency, I authorize program staff to seek emergency medical treatment for my child if I cannot be reached immediately.</w:t>
      </w:r>
      <w:r w:rsidR="0080654E">
        <w:t xml:space="preserve"> </w:t>
      </w:r>
      <w:r>
        <w:t>I understand that I am responsible for any costs associated with emergency medical treatment.</w:t>
      </w:r>
    </w:p>
    <w:p w14:paraId="1B2C6961" w14:textId="77777777" w:rsidR="0013481C" w:rsidRDefault="00355D8B">
      <w:r>
        <w:pict w14:anchorId="77E33582">
          <v:rect id="_x0000_i1033" style="width:0;height:1.5pt" o:hralign="center" o:hrstd="t" o:hr="t"/>
        </w:pict>
      </w:r>
    </w:p>
    <w:p w14:paraId="11D35E0C" w14:textId="06FB2FD5" w:rsidR="0013481C" w:rsidRDefault="00B6384F">
      <w:pPr>
        <w:pStyle w:val="Heading2"/>
      </w:pPr>
      <w:bookmarkStart w:id="8" w:name="photo-and-media-release-optional"/>
      <w:bookmarkEnd w:id="7"/>
      <w:r>
        <w:t>Photo and Media Release</w:t>
      </w:r>
    </w:p>
    <w:p w14:paraId="74CBA17D" w14:textId="77777777" w:rsidR="0013481C" w:rsidRDefault="00B6384F">
      <w:pPr>
        <w:pStyle w:val="FirstParagraph"/>
      </w:pPr>
      <w:r>
        <w:t>☐ YES, I grant permission for photographs and/or videos of my child participating in program activities to be used for promotional, educational, or program-related purposes.</w:t>
      </w:r>
    </w:p>
    <w:p w14:paraId="42FF1BEA" w14:textId="77777777" w:rsidR="0013481C" w:rsidRDefault="00B6384F">
      <w:pPr>
        <w:pStyle w:val="BodyText"/>
      </w:pPr>
      <w:r>
        <w:t>☐ NO, I do not grant permission for photographs and/or videos of my child to be used.</w:t>
      </w:r>
    </w:p>
    <w:p w14:paraId="4FDEC23D" w14:textId="77777777" w:rsidR="0013481C" w:rsidRDefault="00355D8B">
      <w:r>
        <w:pict w14:anchorId="6288C378">
          <v:rect id="_x0000_i1034" style="width:0;height:1.5pt" o:hralign="center" o:hrstd="t" o:hr="t"/>
        </w:pict>
      </w:r>
    </w:p>
    <w:p w14:paraId="2FCE7D05" w14:textId="77777777" w:rsidR="0013481C" w:rsidRDefault="00B6384F">
      <w:pPr>
        <w:pStyle w:val="Heading2"/>
      </w:pPr>
      <w:bookmarkStart w:id="9" w:name="parentguardian-acknowledgment"/>
      <w:bookmarkEnd w:id="8"/>
      <w:r>
        <w:t>Parent/Guardian Acknowledgment</w:t>
      </w:r>
    </w:p>
    <w:p w14:paraId="1F9F0102" w14:textId="77777777" w:rsidR="0013481C" w:rsidRDefault="00B6384F">
      <w:pPr>
        <w:pStyle w:val="FirstParagraph"/>
      </w:pPr>
      <w:r>
        <w:t>By signing below, I acknowledge that I have read, understood, and agree to the terms of this Consent, Liability Waiver, and Medical Authorization Form.</w:t>
      </w:r>
    </w:p>
    <w:p w14:paraId="31F67B8D" w14:textId="3B39B81C" w:rsidR="0013481C" w:rsidRDefault="00B6384F">
      <w:pPr>
        <w:pStyle w:val="BodyText"/>
      </w:pPr>
      <w:r>
        <w:rPr>
          <w:b/>
          <w:bCs/>
        </w:rPr>
        <w:t>Parent/Guardian Signature:</w:t>
      </w:r>
      <w:r>
        <w:t xml:space="preserve"> _____________________</w:t>
      </w:r>
      <w:r w:rsidR="0080654E">
        <w:t>_______________________</w:t>
      </w:r>
      <w:r>
        <w:t>____________</w:t>
      </w:r>
    </w:p>
    <w:p w14:paraId="7644A46B" w14:textId="4664E863" w:rsidR="0013481C" w:rsidRDefault="00B6384F">
      <w:pPr>
        <w:pStyle w:val="BodyText"/>
      </w:pPr>
      <w:r>
        <w:rPr>
          <w:b/>
          <w:bCs/>
        </w:rPr>
        <w:t>Printed Name:</w:t>
      </w:r>
      <w:r>
        <w:t xml:space="preserve"> ____________________________________________</w:t>
      </w:r>
      <w:r w:rsidR="0080654E">
        <w:t xml:space="preserve"> </w:t>
      </w:r>
      <w:r>
        <w:rPr>
          <w:b/>
          <w:bCs/>
        </w:rPr>
        <w:t>Date:</w:t>
      </w:r>
      <w:r>
        <w:t xml:space="preserve"> ___________________</w:t>
      </w:r>
    </w:p>
    <w:p w14:paraId="22052720" w14:textId="77777777" w:rsidR="0013481C" w:rsidRDefault="00B6384F" w:rsidP="00F20B66">
      <w:pPr>
        <w:pStyle w:val="FirstParagraph"/>
        <w:jc w:val="center"/>
      </w:pPr>
      <w:bookmarkStart w:id="10" w:name="program-motto"/>
      <w:r>
        <w:rPr>
          <w:b/>
          <w:bCs/>
        </w:rPr>
        <w:t>S.P.A.R.K. — Strength, Performance, Agility, Resilience &amp; Knowledge</w:t>
      </w:r>
    </w:p>
    <w:p w14:paraId="45621DA5" w14:textId="1028C9B9" w:rsidR="0080654E" w:rsidRDefault="00B6384F" w:rsidP="00F20B66">
      <w:pPr>
        <w:pStyle w:val="BodyText"/>
        <w:jc w:val="center"/>
      </w:pPr>
      <w:r>
        <w:rPr>
          <w:i/>
          <w:iCs/>
        </w:rPr>
        <w:t>Building strong bodies, confident minds, and healthy movement for life.</w:t>
      </w:r>
      <w:bookmarkEnd w:id="1"/>
      <w:bookmarkEnd w:id="9"/>
      <w:bookmarkEnd w:id="10"/>
    </w:p>
    <w:sectPr w:rsidR="0080654E" w:rsidSect="00F20B66">
      <w:footnotePr>
        <w:numRestart w:val="eachSect"/>
      </w:footnotePr>
      <w:pgSz w:w="12240" w:h="15840"/>
      <w:pgMar w:top="576" w:right="720" w:bottom="432" w:left="7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DF6D9B7" w14:textId="77777777" w:rsidR="00355D8B" w:rsidRDefault="00355D8B" w:rsidP="0080654E">
      <w:pPr>
        <w:spacing w:after="0"/>
      </w:pPr>
      <w:r>
        <w:separator/>
      </w:r>
    </w:p>
  </w:endnote>
  <w:endnote w:type="continuationSeparator" w:id="0">
    <w:p w14:paraId="5FC20359" w14:textId="77777777" w:rsidR="00355D8B" w:rsidRDefault="00355D8B" w:rsidP="0080654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4747CE3" w14:textId="77777777" w:rsidR="00355D8B" w:rsidRDefault="00355D8B" w:rsidP="0080654E">
      <w:pPr>
        <w:spacing w:after="0"/>
      </w:pPr>
      <w:r>
        <w:separator/>
      </w:r>
    </w:p>
  </w:footnote>
  <w:footnote w:type="continuationSeparator" w:id="0">
    <w:p w14:paraId="678C909C" w14:textId="77777777" w:rsidR="00355D8B" w:rsidRDefault="00355D8B" w:rsidP="0080654E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87D6B96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59A47314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184170866">
    <w:abstractNumId w:val="0"/>
  </w:num>
  <w:num w:numId="2" w16cid:durableId="79763210">
    <w:abstractNumId w:val="1"/>
  </w:num>
  <w:num w:numId="3" w16cid:durableId="77714556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3481C"/>
    <w:rsid w:val="000E54E7"/>
    <w:rsid w:val="0013481C"/>
    <w:rsid w:val="00355D8B"/>
    <w:rsid w:val="00787E7F"/>
    <w:rsid w:val="0080654E"/>
    <w:rsid w:val="0094429D"/>
    <w:rsid w:val="00B6384F"/>
    <w:rsid w:val="00C67F35"/>
    <w:rsid w:val="00C74028"/>
    <w:rsid w:val="00CE6D26"/>
    <w:rsid w:val="00E65712"/>
    <w:rsid w:val="00F20B66"/>
    <w:rsid w:val="00F907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D44976B"/>
  <w15:docId w15:val="{46198812-6722-4AD1-8F32-792B58F779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rsid w:val="0080654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80654E"/>
  </w:style>
  <w:style w:type="paragraph" w:styleId="Footer">
    <w:name w:val="footer"/>
    <w:basedOn w:val="Normal"/>
    <w:link w:val="FooterChar"/>
    <w:rsid w:val="0080654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80654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68</Words>
  <Characters>3244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at Harner</dc:creator>
  <cp:keywords/>
  <cp:lastModifiedBy>Cat Harner</cp:lastModifiedBy>
  <cp:revision>3</cp:revision>
  <dcterms:created xsi:type="dcterms:W3CDTF">2026-06-26T15:51:00Z</dcterms:created>
  <dcterms:modified xsi:type="dcterms:W3CDTF">2026-06-26T16:25:00Z</dcterms:modified>
</cp:coreProperties>
</file>